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64F9DD4E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56080F">
        <w:rPr>
          <w:b/>
          <w:lang w:val="sl-SI"/>
        </w:rPr>
        <w:t xml:space="preserve">Zaklad </w:t>
      </w:r>
      <w:r w:rsidR="005647FB">
        <w:rPr>
          <w:b/>
          <w:lang w:val="sl-SI"/>
        </w:rPr>
        <w:t>v votlini</w:t>
      </w:r>
      <w:r w:rsidR="003A70D0">
        <w:rPr>
          <w:b/>
          <w:lang w:val="sl-SI"/>
        </w:rPr>
        <w:t xml:space="preserve"> </w:t>
      </w:r>
    </w:p>
    <w:p w14:paraId="4F9A3885" w14:textId="510A119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8 OŠ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1 SŠ  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599B0F2F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C93B020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0E721B" w:rsidRPr="0056080F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959AD0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669B7FF9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0E721B">
        <w:rPr>
          <w:lang w:val="sl-SI"/>
        </w:rPr>
        <w:t>M</w:t>
      </w:r>
      <w:r w:rsidR="0056080F">
        <w:rPr>
          <w:lang w:val="sl-SI"/>
        </w:rPr>
        <w:t>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42235CD1" w14:textId="030338BF" w:rsidR="00C92888" w:rsidRDefault="0056080F">
      <w:pPr>
        <w:rPr>
          <w:lang w:val="sl-SI"/>
        </w:rPr>
      </w:pPr>
      <w:r w:rsidRPr="0056080F">
        <w:rPr>
          <w:lang w:val="sl-SI"/>
        </w:rPr>
        <w:t xml:space="preserve">Kapitan Kljuka je na samotnem otoku zakopal zaklad. </w:t>
      </w:r>
      <w:r>
        <w:rPr>
          <w:lang w:val="sl-SI"/>
        </w:rPr>
        <w:t xml:space="preserve">Da bi ga našel, si je zapisal navodila: Poišči vhod v votlino. Pojdi </w:t>
      </w:r>
      <w:r w:rsidR="005647FB">
        <w:rPr>
          <w:lang w:val="sl-SI"/>
        </w:rPr>
        <w:t>koraka</w:t>
      </w:r>
      <w:r>
        <w:rPr>
          <w:lang w:val="sl-SI"/>
        </w:rPr>
        <w:t xml:space="preserve"> naprej, nato se </w:t>
      </w:r>
      <w:r w:rsidR="005647FB">
        <w:rPr>
          <w:lang w:val="sl-SI"/>
        </w:rPr>
        <w:t xml:space="preserve">obrni v desno. Pojdi naprej za </w:t>
      </w:r>
      <w:r w:rsidR="000E721B">
        <w:rPr>
          <w:lang w:val="sl-SI"/>
        </w:rPr>
        <w:t>2 koraka</w:t>
      </w:r>
      <w:r>
        <w:rPr>
          <w:lang w:val="sl-SI"/>
        </w:rPr>
        <w:t xml:space="preserve"> in se spet obrni v desno.  </w:t>
      </w:r>
      <w:r w:rsidR="000E721B">
        <w:rPr>
          <w:lang w:val="sl-SI"/>
        </w:rPr>
        <w:t>Pojdi naprej za 3</w:t>
      </w:r>
      <w:r>
        <w:rPr>
          <w:lang w:val="sl-SI"/>
        </w:rPr>
        <w:t xml:space="preserve"> korak</w:t>
      </w:r>
      <w:r w:rsidR="005647FB">
        <w:rPr>
          <w:lang w:val="sl-SI"/>
        </w:rPr>
        <w:t>e</w:t>
      </w:r>
      <w:r>
        <w:rPr>
          <w:lang w:val="sl-SI"/>
        </w:rPr>
        <w:t xml:space="preserve">, nato desno … Tako nadaljuj, dokler ne prideš do sredine votline, kjer te čaka zaklad. </w:t>
      </w:r>
    </w:p>
    <w:p w14:paraId="496E77D0" w14:textId="4EF18669" w:rsidR="0056080F" w:rsidRPr="0056080F" w:rsidRDefault="000E721B">
      <w:pPr>
        <w:rPr>
          <w:lang w:val="sl-SI"/>
        </w:rPr>
      </w:pPr>
      <w:r>
        <w:rPr>
          <w:lang w:val="sl-SI"/>
        </w:rPr>
        <w:t xml:space="preserve">Po 100 in več letih je iskalec </w:t>
      </w:r>
      <w:r w:rsidR="006D5C1B">
        <w:rPr>
          <w:lang w:val="sl-SI"/>
        </w:rPr>
        <w:t xml:space="preserve">zakladov </w:t>
      </w:r>
      <w:r>
        <w:rPr>
          <w:lang w:val="sl-SI"/>
        </w:rPr>
        <w:t xml:space="preserve">našel </w:t>
      </w:r>
      <w:proofErr w:type="spellStart"/>
      <w:r>
        <w:rPr>
          <w:lang w:val="sl-SI"/>
        </w:rPr>
        <w:t>Kljukina</w:t>
      </w:r>
      <w:proofErr w:type="spellEnd"/>
      <w:r>
        <w:rPr>
          <w:lang w:val="sl-SI"/>
        </w:rPr>
        <w:t xml:space="preserve"> navodila. </w:t>
      </w:r>
      <w:r w:rsidR="0056080F">
        <w:rPr>
          <w:lang w:val="sl-SI"/>
        </w:rPr>
        <w:t xml:space="preserve">Sestavi progam, ki bo iskalca zaklada, potem, ko bo že našel vhod, pripeljal do zaklada.  </w:t>
      </w:r>
    </w:p>
    <w:p w14:paraId="44C303CF" w14:textId="20F715E8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0E721B" w14:paraId="384CA754" w14:textId="77777777" w:rsidTr="005647FB">
        <w:trPr>
          <w:trHeight w:val="340"/>
        </w:trPr>
        <w:tc>
          <w:tcPr>
            <w:tcW w:w="340" w:type="dxa"/>
          </w:tcPr>
          <w:p w14:paraId="702F10E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A7E21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77390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773E30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3D8F2D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4E8C22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06E08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8411E2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52FAAF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BFC746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56378E0A" w14:textId="77777777" w:rsidTr="005647FB">
        <w:trPr>
          <w:trHeight w:val="340"/>
        </w:trPr>
        <w:tc>
          <w:tcPr>
            <w:tcW w:w="340" w:type="dxa"/>
          </w:tcPr>
          <w:p w14:paraId="5118E33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D1798A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55F40C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461C3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6B4593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FCF95E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9B5BF1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C70B3D7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AB01AE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1048A39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4138A9CB" w14:textId="77777777" w:rsidTr="005647FB">
        <w:trPr>
          <w:trHeight w:val="340"/>
        </w:trPr>
        <w:tc>
          <w:tcPr>
            <w:tcW w:w="340" w:type="dxa"/>
          </w:tcPr>
          <w:p w14:paraId="592AEF5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F2D065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CE4E5D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451D3FB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23DEF1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D0B2EC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10F9E07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F2E62C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19096C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2F44CF2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606A7B28" w14:textId="77777777" w:rsidTr="005647FB">
        <w:trPr>
          <w:trHeight w:val="340"/>
        </w:trPr>
        <w:tc>
          <w:tcPr>
            <w:tcW w:w="340" w:type="dxa"/>
          </w:tcPr>
          <w:p w14:paraId="19189FC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B5E68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0FD9E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526D59E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DDE0DC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AC35D0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3D5291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395425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1E3920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2826BB4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27C11166" w14:textId="77777777" w:rsidTr="005647FB">
        <w:trPr>
          <w:trHeight w:val="340"/>
        </w:trPr>
        <w:tc>
          <w:tcPr>
            <w:tcW w:w="340" w:type="dxa"/>
          </w:tcPr>
          <w:p w14:paraId="13ED854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A1E7AA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91AB4A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090A17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70AD47" w:themeFill="accent6"/>
          </w:tcPr>
          <w:p w14:paraId="278F1A50" w14:textId="41952BE8" w:rsidR="000E721B" w:rsidRPr="005647FB" w:rsidRDefault="000E721B">
            <w:pPr>
              <w:rPr>
                <w:color w:val="70AD47" w:themeColor="accent6"/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6CA34E" wp14:editId="27FD2412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34925</wp:posOffset>
                      </wp:positionV>
                      <wp:extent cx="76200" cy="114300"/>
                      <wp:effectExtent l="0" t="0" r="0" b="0"/>
                      <wp:wrapNone/>
                      <wp:docPr id="1" name="Left Arrow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114300"/>
                              </a:xfrm>
                              <a:prstGeom prst="lef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0A96A4B"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Left Arrow 1" o:spid="_x0000_s1026" type="#_x0000_t66" style="position:absolute;margin-left:-2.95pt;margin-top:2.75pt;width:6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" adj="10800" fillcolor="red" stroked="f"/>
                  </w:pict>
                </mc:Fallback>
              </mc:AlternateContent>
            </w:r>
          </w:p>
        </w:tc>
        <w:tc>
          <w:tcPr>
            <w:tcW w:w="340" w:type="dxa"/>
          </w:tcPr>
          <w:p w14:paraId="37F13EDD" w14:textId="43B95155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D0568EC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396E7E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F4B24F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0D508D8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38BC255F" w14:textId="77777777" w:rsidTr="005647FB">
        <w:trPr>
          <w:trHeight w:val="340"/>
        </w:trPr>
        <w:tc>
          <w:tcPr>
            <w:tcW w:w="340" w:type="dxa"/>
          </w:tcPr>
          <w:p w14:paraId="2B82580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7775A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5B83EA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8492820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9950CB9" w14:textId="3A73CF12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615D86C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F1C5817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D6C2E5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A39A99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12C3A0F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2AB8D637" w14:textId="77777777" w:rsidTr="005647FB">
        <w:trPr>
          <w:trHeight w:val="340"/>
        </w:trPr>
        <w:tc>
          <w:tcPr>
            <w:tcW w:w="340" w:type="dxa"/>
          </w:tcPr>
          <w:p w14:paraId="4698731C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FFC000"/>
          </w:tcPr>
          <w:p w14:paraId="6184C9B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B0926CA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921D98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2A27765" w14:textId="51DF73A9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DCB1A7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3C2E04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622111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3F6029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FCDF18F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69DE641E" w14:textId="77777777" w:rsidTr="005647FB">
        <w:trPr>
          <w:trHeight w:val="340"/>
        </w:trPr>
        <w:tc>
          <w:tcPr>
            <w:tcW w:w="340" w:type="dxa"/>
          </w:tcPr>
          <w:p w14:paraId="7B2DEAE0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B989B7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E21E9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0BCA2C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BDAC58" w14:textId="7DF1D0A8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A899611" w14:textId="71A40AC8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B4EEBCE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DB931A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4B38CCB" w14:textId="198F695E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72D2483" w14:textId="77777777" w:rsidR="000E721B" w:rsidRDefault="000E721B">
            <w:pPr>
              <w:rPr>
                <w:lang w:val="sl-SI"/>
              </w:rPr>
            </w:pPr>
          </w:p>
        </w:tc>
      </w:tr>
    </w:tbl>
    <w:p w14:paraId="0875EBC7" w14:textId="6F4EF7B8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0E721B" w14:paraId="702AA8E7" w14:textId="77777777" w:rsidTr="007A1560">
        <w:trPr>
          <w:trHeight w:val="340"/>
        </w:trPr>
        <w:tc>
          <w:tcPr>
            <w:tcW w:w="340" w:type="dxa"/>
          </w:tcPr>
          <w:p w14:paraId="306D6B2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EB5762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0B3CFC4" w14:textId="34CEDB0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DCA1D7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DDA859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3433CB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57DB42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758E1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2D9ED1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D695D2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E286EAC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7005653D" w14:textId="77777777" w:rsidTr="007A1560">
        <w:trPr>
          <w:trHeight w:val="340"/>
        </w:trPr>
        <w:tc>
          <w:tcPr>
            <w:tcW w:w="340" w:type="dxa"/>
          </w:tcPr>
          <w:p w14:paraId="2F9E9FD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6D533B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3664FDE" w14:textId="1281C0FC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ED7CB3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79BCBF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EEC3AD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79B075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175E41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2BBD20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A75D6B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5BB5DAC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105D25E5" w14:textId="77777777" w:rsidTr="000E721B">
        <w:trPr>
          <w:trHeight w:val="340"/>
        </w:trPr>
        <w:tc>
          <w:tcPr>
            <w:tcW w:w="340" w:type="dxa"/>
          </w:tcPr>
          <w:p w14:paraId="1A09BDE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643BFB6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02C76B17" w14:textId="0C2E388C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12F4D2B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55454F8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5F09216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7C54003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3D99A2A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4A02155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4CF8C22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E3D4A6D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3297595A" w14:textId="77777777" w:rsidTr="000E721B">
        <w:trPr>
          <w:trHeight w:val="340"/>
        </w:trPr>
        <w:tc>
          <w:tcPr>
            <w:tcW w:w="340" w:type="dxa"/>
          </w:tcPr>
          <w:p w14:paraId="6083840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DA4A05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306DD9F7" w14:textId="6C2835CB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5D946D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B80B32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365B1D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F635FD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5F941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7C114E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754C37A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8013D3F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1CE65046" w14:textId="77777777" w:rsidTr="000E721B">
        <w:trPr>
          <w:trHeight w:val="340"/>
        </w:trPr>
        <w:tc>
          <w:tcPr>
            <w:tcW w:w="340" w:type="dxa"/>
          </w:tcPr>
          <w:p w14:paraId="734BA5C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9EA20E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38232266" w14:textId="0FA8CDC1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4A45D8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0A51B0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90A8F3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526241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343C67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A21DF4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70809AE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0C2D15B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3C89C0FA" w14:textId="77777777" w:rsidTr="000E721B">
        <w:trPr>
          <w:trHeight w:val="340"/>
        </w:trPr>
        <w:tc>
          <w:tcPr>
            <w:tcW w:w="340" w:type="dxa"/>
          </w:tcPr>
          <w:p w14:paraId="4AA25A7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EFA404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517509DA" w14:textId="05FD3C2D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1EC954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C2784E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3238AE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593D3A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32B4F1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F85D94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5CED744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C928875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6F5D60F9" w14:textId="77777777" w:rsidTr="000E721B">
        <w:trPr>
          <w:trHeight w:val="340"/>
        </w:trPr>
        <w:tc>
          <w:tcPr>
            <w:tcW w:w="340" w:type="dxa"/>
          </w:tcPr>
          <w:p w14:paraId="0BBD13C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1E7484F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6FADAFA2" w14:textId="4181750F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7B2BF7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F691D1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70AD47" w:themeFill="accent6"/>
          </w:tcPr>
          <w:p w14:paraId="1E8EC15F" w14:textId="77777777" w:rsidR="000E721B" w:rsidRPr="005647FB" w:rsidRDefault="000E721B" w:rsidP="00A26DDB">
            <w:pPr>
              <w:rPr>
                <w:color w:val="70AD47" w:themeColor="accent6"/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11AEB76" wp14:editId="30C7FF9C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34925</wp:posOffset>
                      </wp:positionV>
                      <wp:extent cx="76200" cy="114300"/>
                      <wp:effectExtent l="0" t="0" r="0" b="0"/>
                      <wp:wrapNone/>
                      <wp:docPr id="2" name="Left Arr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114300"/>
                              </a:xfrm>
                              <a:prstGeom prst="lef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8CE8CE" id="Left Arrow 2" o:spid="_x0000_s1026" type="#_x0000_t66" style="position:absolute;margin-left:-2.95pt;margin-top:2.75pt;width:6pt;height: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" adj="10800" fillcolor="red" stroked="f"/>
                  </w:pict>
                </mc:Fallback>
              </mc:AlternateContent>
            </w:r>
          </w:p>
        </w:tc>
        <w:tc>
          <w:tcPr>
            <w:tcW w:w="340" w:type="dxa"/>
          </w:tcPr>
          <w:p w14:paraId="659D193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56DCA28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952F4B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2E82359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44ED565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38E3F9B2" w14:textId="77777777" w:rsidTr="000E721B">
        <w:trPr>
          <w:trHeight w:val="340"/>
        </w:trPr>
        <w:tc>
          <w:tcPr>
            <w:tcW w:w="340" w:type="dxa"/>
          </w:tcPr>
          <w:p w14:paraId="6C5E362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01C702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754F6B9F" w14:textId="771C9F69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218F5A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294BB6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EE502B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2A655E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23A7FD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94858A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277D621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02A113D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7688C4A9" w14:textId="77777777" w:rsidTr="000E721B">
        <w:trPr>
          <w:trHeight w:val="340"/>
        </w:trPr>
        <w:tc>
          <w:tcPr>
            <w:tcW w:w="340" w:type="dxa"/>
          </w:tcPr>
          <w:p w14:paraId="1CEF05C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64CA46F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18BD23D2" w14:textId="7E06C541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67ED8E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B53CB9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8B5559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FA23D0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E0B287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D1BC2E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0D1207A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7BCF17C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548AEFB6" w14:textId="77777777" w:rsidTr="007A1560">
        <w:trPr>
          <w:trHeight w:val="340"/>
        </w:trPr>
        <w:tc>
          <w:tcPr>
            <w:tcW w:w="340" w:type="dxa"/>
          </w:tcPr>
          <w:p w14:paraId="77ED847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CF00D3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DFF0FC2" w14:textId="3F10A754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29F8AE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DA0D62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E4450E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DE0E41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79A4FE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5F7D75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100DD61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DDAF8E2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0681B057" w14:textId="77777777" w:rsidTr="000E721B">
        <w:trPr>
          <w:trHeight w:val="340"/>
        </w:trPr>
        <w:tc>
          <w:tcPr>
            <w:tcW w:w="340" w:type="dxa"/>
            <w:shd w:val="clear" w:color="auto" w:fill="FFC000"/>
          </w:tcPr>
          <w:p w14:paraId="76B47C4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7875090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050FAB06" w14:textId="2036FC2D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4520BDC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141C4DE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1CE5B15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32D164A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260FDCF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499C0E2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4C6E7" w:themeFill="accent5" w:themeFillTint="66"/>
          </w:tcPr>
          <w:p w14:paraId="02D89B2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AC519F5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6D5C1B" w14:paraId="3383F2B5" w14:textId="77777777" w:rsidTr="007A1560">
        <w:trPr>
          <w:gridAfter w:val="1"/>
          <w:wAfter w:w="340" w:type="dxa"/>
          <w:trHeight w:val="340"/>
        </w:trPr>
        <w:tc>
          <w:tcPr>
            <w:tcW w:w="340" w:type="dxa"/>
          </w:tcPr>
          <w:p w14:paraId="26830473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5C3AA24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B4E7D42" w14:textId="3CE985ED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D27F968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197FFF8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F43AA3B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1E66ACF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F9C44B6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904FF32" w14:textId="77777777" w:rsidR="006D5C1B" w:rsidRDefault="006D5C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FBEDC22" w14:textId="77777777" w:rsidR="006D5C1B" w:rsidRDefault="006D5C1B" w:rsidP="00A26DDB">
            <w:pPr>
              <w:rPr>
                <w:lang w:val="sl-SI"/>
              </w:rPr>
            </w:pPr>
          </w:p>
        </w:tc>
      </w:tr>
      <w:tr w:rsidR="000E721B" w14:paraId="50EDBBD0" w14:textId="77777777" w:rsidTr="00A26DDB">
        <w:trPr>
          <w:gridAfter w:val="1"/>
          <w:wAfter w:w="340" w:type="dxa"/>
          <w:trHeight w:val="340"/>
        </w:trPr>
        <w:tc>
          <w:tcPr>
            <w:tcW w:w="340" w:type="dxa"/>
          </w:tcPr>
          <w:p w14:paraId="1BBC64DB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575F47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930109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3F9FDE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88F2AF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771071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62A261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A0442A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07DFC0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C39653D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0D71E342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4B4AEE8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4AEAF2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C83394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13909C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439A90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531579A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9E90A4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C3B52D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AE65D2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28F45B4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42631FC1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65281EC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F31ED9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975B61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3D8701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61502DD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BFB7FFF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A6A533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C086A2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9DD6B4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E6A62F5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52C452B9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6FC6054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AC570A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37F73E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B8D8E4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098FAB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7D6F0C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BDF17C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89EC92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E9719E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15C8C899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54C8C998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50A6657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A8E588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61E7CB0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92D050"/>
          </w:tcPr>
          <w:p w14:paraId="1465838C" w14:textId="2555F870" w:rsidR="000E721B" w:rsidRDefault="000E721B" w:rsidP="00A26DDB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9B75A4D" wp14:editId="68E8D410">
                      <wp:simplePos x="0" y="0"/>
                      <wp:positionH relativeFrom="column">
                        <wp:posOffset>-52071</wp:posOffset>
                      </wp:positionH>
                      <wp:positionV relativeFrom="paragraph">
                        <wp:posOffset>42545</wp:posOffset>
                      </wp:positionV>
                      <wp:extent cx="176813" cy="138381"/>
                      <wp:effectExtent l="38100" t="19050" r="33020" b="14605"/>
                      <wp:wrapNone/>
                      <wp:docPr id="4" name="Up Arrow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611515" flipV="1">
                                <a:off x="0" y="0"/>
                                <a:ext cx="176813" cy="138381"/>
                              </a:xfrm>
                              <a:prstGeom prst="upArrow">
                                <a:avLst>
                                  <a:gd name="adj1" fmla="val 50000"/>
                                  <a:gd name="adj2" fmla="val 45363"/>
                                </a:avLst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383129" id="_x0000_t68" coordsize="21600,21600" o:spt="68" adj="5400,5400" path="m0@0l@1@0@1,21600@2,21600@2@0,21600@0,10800,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10800,0;0,@0;10800,21600;21600,@0" o:connectangles="270,180,90,0" textboxrect="@1,@4,@2,21600"/>
                      <v:handles>
                        <v:h position="#1,#0" xrange="0,10800" yrange="0,21600"/>
                      </v:handles>
                    </v:shapetype>
                    <v:shape id="Up Arrow 4" o:spid="_x0000_s1026" type="#_x0000_t68" style="position:absolute;margin-left:-4.1pt;margin-top:3.35pt;width:13.9pt;height:10.9pt;rotation:-11590604fd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" adj="9798" fillcolor="red" strokecolor="#1f4d78 [1604]" strokeweight="1pt"/>
                  </w:pict>
                </mc:Fallback>
              </mc:AlternateContent>
            </w:r>
          </w:p>
        </w:tc>
        <w:tc>
          <w:tcPr>
            <w:tcW w:w="340" w:type="dxa"/>
            <w:shd w:val="clear" w:color="auto" w:fill="auto"/>
          </w:tcPr>
          <w:p w14:paraId="157452D3" w14:textId="0FB1E59A" w:rsidR="000E721B" w:rsidRPr="005647FB" w:rsidRDefault="000E721B" w:rsidP="00A26DDB">
            <w:pPr>
              <w:rPr>
                <w:color w:val="70AD47" w:themeColor="accent6"/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A9A2EA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77FBEFB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7282AC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7AFDF25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7B4658C7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4DFE1DE8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35EABD7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97236C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7DAC0F8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CDCF128" w14:textId="75825DD0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31C6512" w14:textId="7A5FDE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35E3FB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1BE9FE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9092DA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1028ECC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D108655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6FA4DF99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28CE1B8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60215F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9120A2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41CA7C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A5D51D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9186E3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948B25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4EE40D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33B644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38820920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0B3D88BA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2322DBA8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B51853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51713A65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7FDA083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6A7AD3F0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5219EFE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75DD32F6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1F90C8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A61F541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6B0A7529" w14:textId="77777777" w:rsidR="000E721B" w:rsidRDefault="000E721B" w:rsidP="00A26DDB">
            <w:pPr>
              <w:rPr>
                <w:lang w:val="sl-SI"/>
              </w:rPr>
            </w:pPr>
          </w:p>
        </w:tc>
      </w:tr>
      <w:tr w:rsidR="000E721B" w14:paraId="3BF58F04" w14:textId="77777777" w:rsidTr="000E721B">
        <w:trPr>
          <w:gridAfter w:val="1"/>
          <w:wAfter w:w="340" w:type="dxa"/>
          <w:trHeight w:val="340"/>
        </w:trPr>
        <w:tc>
          <w:tcPr>
            <w:tcW w:w="340" w:type="dxa"/>
            <w:shd w:val="clear" w:color="auto" w:fill="auto"/>
          </w:tcPr>
          <w:p w14:paraId="68EB3363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21F454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4B1158D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38947F84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33ECB4C2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1ADF4D19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039D6AAA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FFC000"/>
          </w:tcPr>
          <w:p w14:paraId="4911A02C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43A9C77" w14:textId="77777777" w:rsidR="000E721B" w:rsidRDefault="000E721B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17914AF6" w14:textId="77777777" w:rsidR="000E721B" w:rsidRDefault="000E721B" w:rsidP="00A26DDB">
            <w:pPr>
              <w:rPr>
                <w:lang w:val="sl-SI"/>
              </w:rPr>
            </w:pPr>
          </w:p>
        </w:tc>
      </w:tr>
    </w:tbl>
    <w:p w14:paraId="28CCF150" w14:textId="77777777" w:rsidR="00276DE9" w:rsidRDefault="00276DE9">
      <w:pPr>
        <w:rPr>
          <w:lang w:val="sl-SI"/>
        </w:rPr>
      </w:pPr>
    </w:p>
    <w:p w14:paraId="59524614" w14:textId="77777777" w:rsidR="00276DE9" w:rsidRDefault="00276DE9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958D8C2" w:rsidR="0056626B" w:rsidRP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 dokler &lt;pogoj&gt;</w:t>
      </w:r>
    </w:p>
    <w:p w14:paraId="40807087" w14:textId="5048013A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>
        <w:rPr>
          <w:lang w:val="sl-SI"/>
        </w:rPr>
        <w:t xml:space="preserve">smo na polju z </w:t>
      </w:r>
      <w:r w:rsidRPr="005647FB">
        <w:rPr>
          <w:lang w:val="sl-SI"/>
        </w:rPr>
        <w:t>zaklad</w:t>
      </w:r>
      <w:r>
        <w:rPr>
          <w:lang w:val="sl-SI"/>
        </w:rPr>
        <w:t>om</w:t>
      </w:r>
    </w:p>
    <w:p w14:paraId="094805DF" w14:textId="6A5C0B89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onovi n krat</w:t>
      </w:r>
    </w:p>
    <w:p w14:paraId="683376B6" w14:textId="4346F6EA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ojdi naprej za 1 korak</w:t>
      </w:r>
    </w:p>
    <w:p w14:paraId="147B3897" w14:textId="3CA6CC47" w:rsidR="005647FB" w:rsidRDefault="00BF2D9A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S</w:t>
      </w:r>
      <w:r w:rsidR="005647FB">
        <w:rPr>
          <w:lang w:val="sl-SI"/>
        </w:rPr>
        <w:t>premenljivke</w:t>
      </w:r>
    </w:p>
    <w:p w14:paraId="1F3A4181" w14:textId="717C3A18" w:rsidR="00BF2D9A" w:rsidRPr="005647FB" w:rsidRDefault="00BF2D9A" w:rsidP="005647FB">
      <w:pPr>
        <w:pStyle w:val="ListParagraph"/>
        <w:numPr>
          <w:ilvl w:val="0"/>
          <w:numId w:val="1"/>
        </w:numPr>
        <w:rPr>
          <w:lang w:val="sl-SI"/>
        </w:rPr>
      </w:pPr>
      <w:bookmarkStart w:id="0" w:name="_GoBack"/>
      <w:r>
        <w:rPr>
          <w:lang w:val="sl-SI"/>
        </w:rPr>
        <w:t>Obrni se v desno</w:t>
      </w:r>
    </w:p>
    <w:bookmarkEnd w:id="0"/>
    <w:p w14:paraId="6D3AEA46" w14:textId="77777777" w:rsidR="005647FB" w:rsidRDefault="005647F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6A23A4F6" w:rsidR="00276DE9" w:rsidRPr="000E721B" w:rsidRDefault="00276DE9" w:rsidP="000E721B">
      <w:pPr>
        <w:pStyle w:val="ListParagraph"/>
        <w:numPr>
          <w:ilvl w:val="0"/>
          <w:numId w:val="2"/>
        </w:numPr>
        <w:rPr>
          <w:lang w:val="sl-SI"/>
        </w:rPr>
      </w:pP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0CD966A3" w14:textId="08810C5F" w:rsidR="005647FB" w:rsidRDefault="005647FB">
      <w:pPr>
        <w:rPr>
          <w:lang w:val="sl-SI"/>
        </w:rPr>
      </w:pPr>
      <w:r>
        <w:rPr>
          <w:lang w:val="sl-SI"/>
        </w:rPr>
        <w:t xml:space="preserve">korakov = </w:t>
      </w:r>
      <w:r w:rsidR="000E721B">
        <w:rPr>
          <w:lang w:val="sl-SI"/>
        </w:rPr>
        <w:t>1</w:t>
      </w:r>
    </w:p>
    <w:p w14:paraId="2CC7E823" w14:textId="77C1EE84" w:rsidR="00560877" w:rsidRDefault="000E721B">
      <w:pPr>
        <w:rPr>
          <w:lang w:val="sl-SI"/>
        </w:rPr>
      </w:pPr>
      <w:r>
        <w:rPr>
          <w:lang w:val="sl-SI"/>
        </w:rPr>
        <w:t xml:space="preserve">ponavljaj, </w:t>
      </w:r>
      <w:r w:rsidR="005647FB">
        <w:rPr>
          <w:lang w:val="sl-SI"/>
        </w:rPr>
        <w:t>dokler &lt;nismo na polju z zakladom&gt;:</w:t>
      </w:r>
    </w:p>
    <w:p w14:paraId="22DC7F36" w14:textId="7CF9E28D" w:rsidR="000E721B" w:rsidRDefault="000E721B">
      <w:pPr>
        <w:rPr>
          <w:lang w:val="sl-SI"/>
        </w:rPr>
      </w:pPr>
      <w:r>
        <w:rPr>
          <w:lang w:val="sl-SI"/>
        </w:rPr>
        <w:t xml:space="preserve">        ponovi korakov-krat:</w:t>
      </w:r>
    </w:p>
    <w:p w14:paraId="41BFD28E" w14:textId="19752EEA" w:rsidR="000E721B" w:rsidRDefault="000E721B">
      <w:pPr>
        <w:rPr>
          <w:lang w:val="sl-SI"/>
        </w:rPr>
      </w:pPr>
      <w:r>
        <w:rPr>
          <w:lang w:val="sl-SI"/>
        </w:rPr>
        <w:t xml:space="preserve">                pojdi naprej za 1 korak</w:t>
      </w:r>
    </w:p>
    <w:p w14:paraId="3F958BDE" w14:textId="7693FA72" w:rsidR="000E721B" w:rsidRDefault="000E721B">
      <w:pPr>
        <w:rPr>
          <w:lang w:val="sl-SI"/>
        </w:rPr>
      </w:pPr>
      <w:r>
        <w:rPr>
          <w:lang w:val="sl-SI"/>
        </w:rPr>
        <w:t xml:space="preserve">        obrni se v desno</w:t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3D637968" w14:textId="02F170A2" w:rsidR="005647FB" w:rsidRPr="005647FB" w:rsidRDefault="005647FB">
      <w:pPr>
        <w:rPr>
          <w:lang w:val="sl-SI"/>
        </w:rPr>
      </w:pPr>
      <w:r w:rsidRPr="005647FB">
        <w:rPr>
          <w:lang w:val="sl-SI"/>
        </w:rPr>
        <w:t xml:space="preserve">Lik (figura) je </w:t>
      </w:r>
      <w:r>
        <w:rPr>
          <w:lang w:val="sl-SI"/>
        </w:rPr>
        <w:t xml:space="preserve">na zelenem polju, obrnjena v smeri puščice. Zaklad je na rumenem polju. </w:t>
      </w:r>
    </w:p>
    <w:sectPr w:rsidR="005647FB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wUAQtIDiiwAAAA="/>
  </w:docVars>
  <w:rsids>
    <w:rsidRoot w:val="00276DE9"/>
    <w:rsid w:val="0007316A"/>
    <w:rsid w:val="000E721B"/>
    <w:rsid w:val="001F70F8"/>
    <w:rsid w:val="00276DE9"/>
    <w:rsid w:val="003A70D0"/>
    <w:rsid w:val="00431BED"/>
    <w:rsid w:val="0056080F"/>
    <w:rsid w:val="00560877"/>
    <w:rsid w:val="005647FB"/>
    <w:rsid w:val="0056626B"/>
    <w:rsid w:val="006A7362"/>
    <w:rsid w:val="006D5C1B"/>
    <w:rsid w:val="00764706"/>
    <w:rsid w:val="008943BC"/>
    <w:rsid w:val="008D592A"/>
    <w:rsid w:val="00A1194D"/>
    <w:rsid w:val="00A53EA8"/>
    <w:rsid w:val="00BF2D9A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8</Words>
  <Characters>164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2T17:05:00Z</dcterms:created>
  <dcterms:modified xsi:type="dcterms:W3CDTF">2020-01-02T17:22:00Z</dcterms:modified>
</cp:coreProperties>
</file>